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ablishment rate [%]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eded plo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ostis capil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opecurus 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oxanthum odor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enatherum elat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chypodium pinn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za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erec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nos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ctylis glome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ov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rub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totrichon pub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cus la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eleria pyramid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leum prat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 angus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 compre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 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setum flav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yllis vulne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ppocrepis com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hyrus 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tus corn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go falc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go lupu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obrychis vici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montan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prat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cia crac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hillea mille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imonia eupa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juga rept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ericum ram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parag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abis hirsu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ula cynanch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hthalmum salic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anula glome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pan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anula pat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pan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anula rapuncul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pan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anula rotun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pan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x flac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yp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lina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jac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scabi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stoe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astium fontanum ssp 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chorium intyb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sium oler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opodium 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pis bienn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ucus car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nthus carthusiano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hium 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ipendula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mollu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ve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um prat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anthemum nummul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s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icum perfor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yper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chaeris radic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ula salic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aut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prifo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ontodon hispi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ucanthemum 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iganum 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inaca s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ucedanum oreoselin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mpinell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mpinella saxifr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tago lanceo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nt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tago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nt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lla r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unella grand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unella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unculus ac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unc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unculus bulb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unc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nanthus alectorolop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obanc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nanthus 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obanc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mex ac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guisorba 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guisorba officina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biosa columb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prifo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um ac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ass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aum sila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ene flos-cucu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ene latifolia ssp al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ene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mus praec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gopogon 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bascum lychn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roph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onica chamaedr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nt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13:31:07Z</dcterms:created>
  <dcterms:modified xsi:type="dcterms:W3CDTF">2022-10-28T13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